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at</w:t>
      </w:r>
      <w:r>
        <w:t xml:space="preserve"> </w:t>
      </w:r>
      <w:r>
        <w:t xml:space="preserve">[Company</w:t>
      </w:r>
      <w:r>
        <w:t xml:space="preserve"> </w:t>
      </w:r>
      <w:r>
        <w:t xml:space="preserve">Name],</w:t>
      </w:r>
      <w:r>
        <w:t xml:space="preserve"> </w:t>
      </w:r>
      <w:r>
        <w:t xml:space="preserve">France</w:t>
      </w:r>
      <w:r>
        <w:t xml:space="preserve"> </w:t>
      </w:r>
      <w:r>
        <w:t xml:space="preserve">Paris</w:t>
      </w:r>
    </w:p>
    <w:bookmarkStart w:id="20" w:name="X7c25e652a1fcba1b3a3cc7f139fb9e924ef18bd"/>
    <w:p>
      <w:pPr>
        <w:pStyle w:val="Heading1"/>
      </w:pPr>
      <w:r>
        <w:t xml:space="preserve">Internship Application Letter for Geologist Position</w:t>
      </w:r>
    </w:p>
    <w:p>
      <w:pPr>
        <w:pStyle w:val="FirstParagraph"/>
      </w:pPr>
      <w:r>
        <w:t xml:space="preserve">Submitted to [Company Name] - France Paris Geological Internship Program</w:t>
      </w:r>
    </w:p>
    <w:bookmarkEnd w:id="20"/>
    <w:p>
      <w:pPr>
        <w:pStyle w:val="BodyText"/>
      </w:pPr>
      <w:r>
        <w:t xml:space="preserve">Dear Hiring Manager at [Company Name],</w:t>
      </w:r>
    </w:p>
    <w:p>
      <w:pPr>
        <w:pStyle w:val="BodyText"/>
      </w:pPr>
      <w:r>
        <w:t xml:space="preserve">I am writing with profound enthusiasm to submit my application for the Geologist Internship position within your esteemed organization in Paris, France. As a dedicated geology student from the United States with a deep admiration for France's geological heritage and its pivotal role in European scientific advancement, I am eager to contribute my academic knowledge and field skills to your team while immersing myself in the rich geological landscape of France Paris. This</w:t>
      </w:r>
      <w:r>
        <w:t xml:space="preserve"> </w:t>
      </w:r>
      <w:r>
        <w:rPr>
          <w:bCs/>
          <w:b/>
        </w:rPr>
        <w:t xml:space="preserve">Internship Application Letter</w:t>
      </w:r>
      <w:r>
        <w:t xml:space="preserve"> </w:t>
      </w:r>
      <w:r>
        <w:t xml:space="preserve">serves as my formal expression of interest in this opportunity to learn from industry leaders at the heart of Europe's geological research community.</w:t>
      </w:r>
    </w:p>
    <w:p>
      <w:pPr>
        <w:pStyle w:val="BodyText"/>
      </w:pPr>
      <w:r>
        <w:t xml:space="preserve">The allure of conducting geological work specifically within France Paris has been a cornerstone of my academic and professional aspirations since my undergraduate studies. The Paris Basin, with its intricate stratigraphy spanning from the Cretaceous chalk formations to Quaternary alluvial deposits, represents one of the most extensively studied sedimentary basins in Europe. Its significance extends beyond academic interest—it directly informs urban planning, infrastructure development (like the Paris Métro network), and sustainable water resource management across France. I have closely followed [Company Name]'s pioneering work in subsurface characterization and environmental geology within this basin, particularly your recent projects on groundwater vulnerability mapping along the Seine River corridor. This aligns perfectly with my academic focus on hydrogeological systems and my desire to apply classroom theory to real-world challenges in one of Europe’s most geologically dynamic urban environments.</w:t>
      </w:r>
    </w:p>
    <w:p>
      <w:pPr>
        <w:pStyle w:val="BodyText"/>
      </w:pPr>
      <w:r>
        <w:t xml:space="preserve">My academic journey at [Your University] has equipped me with a robust foundation for this</w:t>
      </w:r>
      <w:r>
        <w:t xml:space="preserve"> </w:t>
      </w:r>
      <w:r>
        <w:rPr>
          <w:bCs/>
          <w:b/>
        </w:rPr>
        <w:t xml:space="preserve">Geologist</w:t>
      </w:r>
      <w:r>
        <w:t xml:space="preserve"> </w:t>
      </w:r>
      <w:r>
        <w:t xml:space="preserve">internship. I completed my BSc in Geology with honors, specializing in stratigraphy and environmental geology. My coursework included advanced studies in sedimentology, structural geology, GIS applications for geological mapping, and hydrogeological modeling—skills directly relevant to the work conducted at your Paris office. In my senior thesis titled "Assessment of Fluvial Sediment Dynamics in Urbanized River Basins," I utilized field techniques such as auger sampling, stratigraphic logging, and sediment analysis to evaluate how urban development impacts riverbed evolution. This project required meticulous data collection and interpretation under tight deadlines—a skill set I am confident will translate seamlessly to the fast-paced environment of your Paris team. Furthermore, my hands-on experience includes two summer fieldwork stints: one analyzing Paleozoic formations in Normandy (under the guidance of Professor [Name]) and another mapping Quaternary deposits near Lyon, which provided me with practical insights into France's diverse geological terrains.</w:t>
      </w:r>
    </w:p>
    <w:p>
      <w:pPr>
        <w:pStyle w:val="BodyText"/>
      </w:pPr>
      <w:r>
        <w:t xml:space="preserve">What truly distinguishes my application is my proactive cultural and linguistic preparation for working within France Paris. I have been diligently studying French for three years, achieving B2 proficiency through intensive courses at [University Language Center] and immersive language exchanges. I understand that professional success in France requires not just technical expertise but also cultural fluency—respecting the structured work environment, collaborative decision-making processes (consensus-oriented approach), and the importance of formal communication. I have read extensively on French geological practices, including BRGM (Bureau de Recherches Géologiques et Minières) methodologies for subsurface data management and recent INERIS publications on urban geology challenges. This knowledge ensures I will quickly integrate into your team rather than merely observe from the periphery.</w:t>
      </w:r>
    </w:p>
    <w:p>
      <w:pPr>
        <w:pStyle w:val="BodyText"/>
      </w:pPr>
      <w:r>
        <w:t xml:space="preserve">My technical competencies are honed through laboratory work at [Your University's Geoscience Lab], where I gained proficiency in XRD analysis, soil testing protocols, and GIS software (ArcGIS Pro, QGIS). During my fieldwork in Normandy, I operated a GPR (Ground Penetrating Radar) system to map subsurface structures beneath agricultural landscapes—a skill highly applicable to urban infrastructure projects common in Paris. I am also proficient in statistical analysis using R for geological data interpretation and possess basic CAD skills for generating cross-sections. Crucially, my experience conducting community consultations during fieldwork has taught me how to communicate complex geological concepts clearly to non-specialists—an asset when collaborating with municipal planning departments or environmental agencies across France.</w:t>
      </w:r>
    </w:p>
    <w:p>
      <w:pPr>
        <w:pStyle w:val="BodyText"/>
      </w:pPr>
      <w:r>
        <w:t xml:space="preserve">I am particularly drawn to the unique opportunity this internship offers in France Paris. The convergence of ancient geological formations (like the iconic limestone outcrops of the Parisian Basin), cutting-edge research institutions (such as Sorbonne University’s Geosciences Department), and metropolitan challenges creates an unparalleled learning ecosystem. I am keen to contribute my energy and analytical skills to projects addressing critical issues like sustainable groundwater management in densely populated urban areas or assessing seismic risks for infrastructure development—challenges that resonate deeply with [Company Name]'s mission. Moreover, I see this internship as the essential bridge between academic theory and professional practice within the French geoscience sector, a field I am committed to serving long-term.</w:t>
      </w:r>
    </w:p>
    <w:p>
      <w:pPr>
        <w:pStyle w:val="BodyText"/>
      </w:pPr>
      <w:r>
        <w:rPr>
          <w:bCs/>
          <w:b/>
        </w:rPr>
        <w:t xml:space="preserve">Why France Paris? Why Now?</w:t>
      </w:r>
      <w:r>
        <w:t xml:space="preserve"> </w:t>
      </w:r>
      <w:r>
        <w:t xml:space="preserve">As a student deeply invested in Europe’s geological future, I recognize that France Paris stands at the nexus of innovation and tradition. The city’s historical significance as a center for geological science—dating back to the establishment of the École des Mines in 1783—and its current leadership in sustainable geology make it an irreplaceable environment for my development. This</w:t>
      </w:r>
      <w:r>
        <w:t xml:space="preserve"> </w:t>
      </w:r>
      <w:r>
        <w:rPr>
          <w:bCs/>
          <w:b/>
        </w:rPr>
        <w:t xml:space="preserve">Internship Application Letter</w:t>
      </w:r>
      <w:r>
        <w:t xml:space="preserve"> </w:t>
      </w:r>
      <w:r>
        <w:t xml:space="preserve">reflects not just my qualifications, but my strategic choice to align my career with France’s geological vision during a pivotal era of climate adaptation and urban renewal.</w:t>
      </w:r>
    </w:p>
    <w:p>
      <w:pPr>
        <w:pStyle w:val="BodyText"/>
      </w:pPr>
      <w:r>
        <w:t xml:space="preserve">I am confident that my academic preparation, technical skills, cultural readiness, and genuine passion for the geology of France Paris position me as an exceptional candidate for this internship. I am eager to bring my fresh perspective to [Company Name] while learning from your experts in one of the world’s most influential geological hubs. Thank you for considering my application. I have attached my resume, academic transcripts, and a letter of recommendation from Dr. [Professor's Name], who supervised my thesis on urban hydrogeology.</w:t>
      </w:r>
    </w:p>
    <w:p>
      <w:pPr>
        <w:pStyle w:val="BodyText"/>
      </w:pPr>
      <w:r>
        <w:t xml:space="preserve">I welcome the opportunity to discuss how my skills align with your team’s objectives in an interview at your earliest convenience. Please feel free to contact me via email at [your.email@example.com] or phone at [+1 (555) 123-4567]. I look forward to contributing meaningfully to your mission in France Paris as a future geoscientist.</w:t>
      </w:r>
    </w:p>
    <w:p>
      <w:pPr>
        <w:pStyle w:val="BodyText"/>
      </w:pPr>
      <w:r>
        <w:t xml:space="preserve">Sincerely,</w:t>
      </w:r>
    </w:p>
    <w:p>
      <w:pPr>
        <w:pStyle w:val="BodyText"/>
      </w:pPr>
      <w:r>
        <w:t xml:space="preserve">[Your Full Name]</w:t>
      </w:r>
    </w:p>
    <w:p>
      <w:pPr>
        <w:pStyle w:val="BodyText"/>
      </w:pPr>
      <w:r>
        <w:t xml:space="preserve">[Your University]</w:t>
      </w:r>
    </w:p>
    <w:p>
      <w:pPr>
        <w:pStyle w:val="BodyText"/>
      </w:pPr>
      <w:r>
        <w:t xml:space="preserve">Geology Student | [Graduation Date]</w:t>
      </w:r>
    </w:p>
    <w:p>
      <w:r>
        <w:pict>
          <v:rect style="width:0;height:1.5pt" o:hralign="center" o:hrstd="t" o:hr="t"/>
        </w:pict>
      </w:r>
    </w:p>
    <w:p>
      <w:pPr>
        <w:pStyle w:val="FirstParagraph"/>
      </w:pPr>
      <w:r>
        <w:rPr>
          <w:bCs/>
          <w:b/>
        </w:rPr>
        <w:t xml:space="preserve">Company Name</w:t>
      </w:r>
      <w:r>
        <w:br/>
      </w:r>
      <w:r>
        <w:t xml:space="preserve">[Company Address]</w:t>
      </w:r>
      <w:r>
        <w:br/>
      </w:r>
      <w:r>
        <w:t xml:space="preserve">Paris, France</w:t>
      </w:r>
      <w:r>
        <w:br/>
      </w:r>
      <w:r>
        <w:t xml:space="preserve">[Web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at [Company Name], France Paris</dc:title>
  <dc:creator/>
  <dc:language>en</dc:language>
  <cp:keywords/>
  <dcterms:created xsi:type="dcterms:W3CDTF">2026-07-21T11:39:57Z</dcterms:created>
  <dcterms:modified xsi:type="dcterms:W3CDTF">2026-07-21T11:39:57Z</dcterms:modified>
</cp:coreProperties>
</file>

<file path=docProps/custom.xml><?xml version="1.0" encoding="utf-8"?>
<Properties xmlns="http://schemas.openxmlformats.org/officeDocument/2006/custom-properties" xmlns:vt="http://schemas.openxmlformats.org/officeDocument/2006/docPropsVTypes"/>
</file>